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B06E8D" w14:textId="77777777" w:rsidR="0062335D" w:rsidRPr="00B27960" w:rsidRDefault="00F25145" w:rsidP="00B27960">
      <w:pPr>
        <w:pStyle w:val="NoSpacing"/>
        <w:jc w:val="center"/>
        <w:rPr>
          <w:b/>
          <w:sz w:val="32"/>
          <w:szCs w:val="32"/>
        </w:rPr>
      </w:pPr>
      <w:bookmarkStart w:id="0" w:name="_GoBack"/>
      <w:bookmarkEnd w:id="0"/>
      <w:r w:rsidRPr="00B27960">
        <w:rPr>
          <w:b/>
          <w:sz w:val="32"/>
          <w:szCs w:val="32"/>
        </w:rPr>
        <w:t>This Deceitful World: Birth Control</w:t>
      </w:r>
    </w:p>
    <w:p w14:paraId="788DF002" w14:textId="77777777" w:rsidR="00F25145" w:rsidRDefault="00F25145" w:rsidP="00F25145">
      <w:pPr>
        <w:pStyle w:val="NoSpacing"/>
      </w:pPr>
    </w:p>
    <w:p w14:paraId="783D864B" w14:textId="77777777" w:rsidR="00496304" w:rsidRDefault="008C65C1" w:rsidP="00F25145">
      <w:pPr>
        <w:pStyle w:val="NoSpacing"/>
      </w:pPr>
      <w:r>
        <w:t xml:space="preserve">By following America, </w:t>
      </w:r>
      <w:r w:rsidR="00FA7FC4">
        <w:t xml:space="preserve">the world, </w:t>
      </w:r>
      <w:r>
        <w:t>society</w:t>
      </w:r>
      <w:r w:rsidR="00496304">
        <w:t xml:space="preserve"> and its rules and ways, a girl or woman OMITS the LORD completely, even</w:t>
      </w:r>
      <w:r>
        <w:t xml:space="preserve"> when </w:t>
      </w:r>
      <w:r w:rsidR="00FA7FC4">
        <w:t>she is doing what she feels is</w:t>
      </w:r>
      <w:r w:rsidR="00496304">
        <w:t xml:space="preserve"> the right thing</w:t>
      </w:r>
      <w:r w:rsidR="00FA7FC4">
        <w:t xml:space="preserve">: </w:t>
      </w:r>
      <w:r w:rsidR="00FA7FC4" w:rsidRPr="00FA7FC4">
        <w:rPr>
          <w:b/>
        </w:rPr>
        <w:t>Mark 7:9</w:t>
      </w:r>
      <w:r w:rsidR="00496304">
        <w:t>.</w:t>
      </w:r>
    </w:p>
    <w:p w14:paraId="6B55D7F7" w14:textId="77777777" w:rsidR="00F25145" w:rsidRDefault="00F25145" w:rsidP="00F25145">
      <w:pPr>
        <w:pStyle w:val="NoSpacing"/>
      </w:pPr>
      <w:r>
        <w:t>By NOT know</w:t>
      </w:r>
      <w:r w:rsidR="00496304">
        <w:t>ing</w:t>
      </w:r>
      <w:r>
        <w:t xml:space="preserve"> the LORD and His word, many people ESPECIALLY parents adv</w:t>
      </w:r>
      <w:r w:rsidR="00496304">
        <w:t>ocate and support birth control; or recommend it as the “lesser of two evils.”</w:t>
      </w:r>
      <w:r>
        <w:t xml:space="preserve">  </w:t>
      </w:r>
      <w:r w:rsidR="00D75E78">
        <w:t>Elementary schools and high schools, also promote</w:t>
      </w:r>
      <w:r w:rsidR="008C65C1">
        <w:t xml:space="preserve"> these alternatives, as do doctors and nurses (people that seem trustworthy</w:t>
      </w:r>
      <w:r w:rsidR="00693CC5">
        <w:t>).</w:t>
      </w:r>
      <w:r w:rsidR="00693CC5" w:rsidRPr="00693CC5">
        <w:t xml:space="preserve"> </w:t>
      </w:r>
      <w:r w:rsidR="00693CC5">
        <w:t xml:space="preserve">The LORD’S words and laws are light: </w:t>
      </w:r>
      <w:r w:rsidR="00693CC5">
        <w:rPr>
          <w:b/>
          <w:bCs/>
        </w:rPr>
        <w:t>Proverbs 6:23, John 8:12, Isaiah 8:20, John 3:19-20</w:t>
      </w:r>
      <w:r w:rsidR="00693CC5">
        <w:t xml:space="preserve">, NOT </w:t>
      </w:r>
      <w:proofErr w:type="spellStart"/>
      <w:r w:rsidR="00693CC5">
        <w:t>christianity’s</w:t>
      </w:r>
      <w:proofErr w:type="spellEnd"/>
      <w:r w:rsidR="00693CC5">
        <w:t xml:space="preserve"> lies, nor this evil world and the LIBERTIES it PERMITS.</w:t>
      </w:r>
    </w:p>
    <w:p w14:paraId="574B0E26" w14:textId="77777777" w:rsidR="00693CC5" w:rsidRDefault="00693CC5" w:rsidP="00F25145">
      <w:pPr>
        <w:pStyle w:val="NoSpacing"/>
        <w:rPr>
          <w:b/>
        </w:rPr>
      </w:pPr>
    </w:p>
    <w:p w14:paraId="756AA589" w14:textId="77777777" w:rsidR="00F25145" w:rsidRPr="00167193" w:rsidRDefault="00F25145" w:rsidP="00F25145">
      <w:pPr>
        <w:pStyle w:val="NoSpacing"/>
        <w:rPr>
          <w:b/>
        </w:rPr>
      </w:pPr>
      <w:proofErr w:type="spellStart"/>
      <w:r w:rsidRPr="00167193">
        <w:rPr>
          <w:b/>
        </w:rPr>
        <w:t>ITimothy</w:t>
      </w:r>
      <w:proofErr w:type="spellEnd"/>
      <w:r w:rsidRPr="00167193">
        <w:rPr>
          <w:b/>
        </w:rPr>
        <w:t xml:space="preserve"> 2:15 </w:t>
      </w:r>
      <w:r w:rsidR="00167193" w:rsidRPr="00167193">
        <w:rPr>
          <w:b/>
        </w:rPr>
        <w:t xml:space="preserve">Notwithstanding she shall be </w:t>
      </w:r>
      <w:r w:rsidR="00167193">
        <w:rPr>
          <w:b/>
        </w:rPr>
        <w:t>SAVED IN CHILDBEARING</w:t>
      </w:r>
      <w:r w:rsidR="00167193" w:rsidRPr="00167193">
        <w:rPr>
          <w:b/>
        </w:rPr>
        <w:t xml:space="preserve">, </w:t>
      </w:r>
      <w:r w:rsidR="00167193">
        <w:rPr>
          <w:b/>
        </w:rPr>
        <w:t>IF THEY CONTINUE</w:t>
      </w:r>
      <w:r w:rsidR="00167193" w:rsidRPr="00167193">
        <w:rPr>
          <w:b/>
        </w:rPr>
        <w:t xml:space="preserve"> in faith and charity and holiness with sobriety.</w:t>
      </w:r>
    </w:p>
    <w:p w14:paraId="175D81E4" w14:textId="77777777" w:rsidR="008C65C1" w:rsidRDefault="008160A4" w:rsidP="00F25145">
      <w:pPr>
        <w:pStyle w:val="NoSpacing"/>
      </w:pPr>
      <w:r>
        <w:t>(</w:t>
      </w:r>
      <w:r w:rsidR="00167193">
        <w:t>If a young lady or woman has n</w:t>
      </w:r>
      <w:r w:rsidR="00FA7FC4">
        <w:t>ot or cannot bear children, this</w:t>
      </w:r>
      <w:r w:rsidR="00167193">
        <w:t xml:space="preserve"> DOES NOT mean she cannot get salvation.  </w:t>
      </w:r>
      <w:r>
        <w:t>The Lord through Paul</w:t>
      </w:r>
      <w:r w:rsidR="008C65C1">
        <w:t xml:space="preserve"> is putting wo</w:t>
      </w:r>
      <w:r>
        <w:t xml:space="preserve">men in the right perspective that having children if they </w:t>
      </w:r>
      <w:proofErr w:type="gramStart"/>
      <w:r>
        <w:t>are able to</w:t>
      </w:r>
      <w:proofErr w:type="gramEnd"/>
      <w:r w:rsidR="00167193">
        <w:t>,</w:t>
      </w:r>
      <w:r>
        <w:t xml:space="preserve"> is supremely importan</w:t>
      </w:r>
      <w:r w:rsidR="00FA7FC4">
        <w:t>t and an amazing gift to bring</w:t>
      </w:r>
      <w:r w:rsidR="008C65C1">
        <w:t xml:space="preserve"> forth </w:t>
      </w:r>
      <w:r w:rsidR="00FA7FC4">
        <w:t xml:space="preserve">a righteous </w:t>
      </w:r>
      <w:r w:rsidR="004C2F69">
        <w:t>child</w:t>
      </w:r>
      <w:r w:rsidR="008C65C1">
        <w:t>.  Yet, this world</w:t>
      </w:r>
      <w:r>
        <w:t xml:space="preserve"> subliminally and deceitfully bombards </w:t>
      </w:r>
      <w:r w:rsidR="008C65C1">
        <w:t>girls and women, “DO NOT ruin your life, by having children young! Go to college, get a job, have fun, you’re young!”</w:t>
      </w:r>
      <w:r w:rsidR="005C34F8">
        <w:t xml:space="preserve">  </w:t>
      </w:r>
      <w:r w:rsidR="005053A3">
        <w:t xml:space="preserve">(Focus on anything EXCEPT being a wife and mom!) </w:t>
      </w:r>
      <w:r w:rsidR="005C34F8">
        <w:t>Those are NOT scriptures, nor wise words, no matter who tells you that evil garbage</w:t>
      </w:r>
      <w:r w:rsidR="002D58EA">
        <w:t xml:space="preserve">.  </w:t>
      </w:r>
      <w:r w:rsidR="005C34F8">
        <w:t xml:space="preserve">Instructing you </w:t>
      </w:r>
      <w:r w:rsidR="00FA7FC4">
        <w:t>to sin, minus</w:t>
      </w:r>
      <w:r w:rsidR="00167193">
        <w:t xml:space="preserve"> </w:t>
      </w:r>
      <w:r w:rsidR="00FA7FC4">
        <w:t xml:space="preserve">teaching </w:t>
      </w:r>
      <w:r w:rsidR="005C34F8">
        <w:t xml:space="preserve">or properly </w:t>
      </w:r>
      <w:r>
        <w:t>warning you</w:t>
      </w:r>
      <w:r w:rsidR="00FA7FC4">
        <w:t>!</w:t>
      </w:r>
      <w:r w:rsidR="008C65C1">
        <w:t>)</w:t>
      </w:r>
    </w:p>
    <w:p w14:paraId="794CCAE3" w14:textId="77777777" w:rsidR="00F25145" w:rsidRDefault="00F25145" w:rsidP="00F25145">
      <w:pPr>
        <w:pStyle w:val="NoSpacing"/>
      </w:pPr>
    </w:p>
    <w:p w14:paraId="1210561C" w14:textId="77777777" w:rsidR="0063718E" w:rsidRPr="0063718E" w:rsidRDefault="00F25145" w:rsidP="0063718E">
      <w:pPr>
        <w:pStyle w:val="NoSpacing"/>
        <w:rPr>
          <w:b/>
        </w:rPr>
      </w:pPr>
      <w:r w:rsidRPr="0063718E">
        <w:rPr>
          <w:b/>
        </w:rPr>
        <w:t>Psalms 127:3</w:t>
      </w:r>
      <w:r w:rsidR="00167193" w:rsidRPr="0063718E">
        <w:rPr>
          <w:b/>
        </w:rPr>
        <w:t xml:space="preserve"> </w:t>
      </w:r>
      <w:r w:rsidR="0063718E" w:rsidRPr="0063718E">
        <w:rPr>
          <w:b/>
        </w:rPr>
        <w:t xml:space="preserve">Lo, children </w:t>
      </w:r>
      <w:r w:rsidR="0063718E">
        <w:rPr>
          <w:b/>
        </w:rPr>
        <w:t>ARE AN</w:t>
      </w:r>
      <w:r w:rsidR="0063718E" w:rsidRPr="0063718E">
        <w:rPr>
          <w:b/>
        </w:rPr>
        <w:t xml:space="preserve"> heritage of the LORD: and </w:t>
      </w:r>
      <w:r w:rsidR="0063718E">
        <w:rPr>
          <w:b/>
        </w:rPr>
        <w:t>THE FRUIT OF</w:t>
      </w:r>
      <w:r w:rsidR="0063718E" w:rsidRPr="0063718E">
        <w:rPr>
          <w:b/>
        </w:rPr>
        <w:t xml:space="preserve"> the womb is his reward.</w:t>
      </w:r>
    </w:p>
    <w:p w14:paraId="17C43C87" w14:textId="77777777" w:rsidR="00F25145" w:rsidRPr="0063718E" w:rsidRDefault="0063718E" w:rsidP="0063718E">
      <w:pPr>
        <w:pStyle w:val="NoSpacing"/>
        <w:rPr>
          <w:b/>
        </w:rPr>
      </w:pPr>
      <w:r>
        <w:rPr>
          <w:b/>
        </w:rPr>
        <w:t>:</w:t>
      </w:r>
      <w:r w:rsidRPr="0063718E">
        <w:rPr>
          <w:b/>
        </w:rPr>
        <w:t xml:space="preserve">4 As arrows are in the hand of a mighty man; so are </w:t>
      </w:r>
      <w:r>
        <w:rPr>
          <w:b/>
        </w:rPr>
        <w:t>CHILDREN OF YOUTH.</w:t>
      </w:r>
    </w:p>
    <w:p w14:paraId="5E52BE0A" w14:textId="77777777" w:rsidR="00167193" w:rsidRDefault="00167193" w:rsidP="00F25145">
      <w:pPr>
        <w:pStyle w:val="NoSpacing"/>
      </w:pPr>
      <w:r>
        <w:t xml:space="preserve">(Our Creator is right, NOT man nor this society’s voices or opinions: </w:t>
      </w:r>
      <w:r w:rsidRPr="00167193">
        <w:rPr>
          <w:b/>
        </w:rPr>
        <w:t>P</w:t>
      </w:r>
      <w:r w:rsidR="008B7E6E">
        <w:rPr>
          <w:b/>
        </w:rPr>
        <w:t xml:space="preserve">salms 14:1, </w:t>
      </w:r>
      <w:proofErr w:type="spellStart"/>
      <w:r w:rsidR="008B7E6E">
        <w:rPr>
          <w:b/>
        </w:rPr>
        <w:t>ICorinthians</w:t>
      </w:r>
      <w:proofErr w:type="spellEnd"/>
      <w:r w:rsidR="008B7E6E">
        <w:rPr>
          <w:b/>
        </w:rPr>
        <w:t xml:space="preserve"> 3:19</w:t>
      </w:r>
      <w:r w:rsidR="008B7E6E">
        <w:t>, etc.</w:t>
      </w:r>
      <w:r>
        <w:t>)</w:t>
      </w:r>
    </w:p>
    <w:p w14:paraId="27516BE9" w14:textId="77777777" w:rsidR="008160A4" w:rsidRDefault="008160A4" w:rsidP="00F25145">
      <w:pPr>
        <w:pStyle w:val="NoSpacing"/>
      </w:pPr>
    </w:p>
    <w:p w14:paraId="79A5A128" w14:textId="77777777" w:rsidR="008160A4" w:rsidRDefault="008160A4" w:rsidP="00F25145">
      <w:pPr>
        <w:pStyle w:val="NoSpacing"/>
      </w:pPr>
      <w:r>
        <w:t xml:space="preserve">Realize, just because EVERYONE DOES IT, has never made something okay or right, just </w:t>
      </w:r>
      <w:r w:rsidR="00FA7FC4">
        <w:t xml:space="preserve">false confidence and </w:t>
      </w:r>
      <w:r>
        <w:t>less people against it</w:t>
      </w:r>
      <w:r w:rsidR="00FA7FC4">
        <w:t>.  What this</w:t>
      </w:r>
      <w:r>
        <w:t xml:space="preserve"> world</w:t>
      </w:r>
      <w:r w:rsidR="00FA7FC4">
        <w:t xml:space="preserve"> and its majority do,</w:t>
      </w:r>
      <w:r>
        <w:t xml:space="preserve"> HAS ALWAYS been against the Heavenly Father:</w:t>
      </w:r>
      <w:r>
        <w:br/>
      </w:r>
      <w:r w:rsidRPr="00B27960">
        <w:rPr>
          <w:b/>
        </w:rPr>
        <w:t>Exodus 23:2</w:t>
      </w:r>
      <w:r w:rsidR="00D04781" w:rsidRPr="00B27960">
        <w:rPr>
          <w:b/>
        </w:rPr>
        <w:t xml:space="preserve"> Thou </w:t>
      </w:r>
      <w:r w:rsidR="00B27960">
        <w:rPr>
          <w:b/>
        </w:rPr>
        <w:t>SHALT NOT FOLLOW</w:t>
      </w:r>
      <w:r w:rsidR="00D04781" w:rsidRPr="00B27960">
        <w:rPr>
          <w:b/>
        </w:rPr>
        <w:t xml:space="preserve"> a multitude to do evil; neither shalt thou speak in a cause to decline after many to wrest judgment:</w:t>
      </w:r>
    </w:p>
    <w:p w14:paraId="622481BA" w14:textId="77777777" w:rsidR="008160A4" w:rsidRDefault="008160A4" w:rsidP="00F25145">
      <w:pPr>
        <w:pStyle w:val="NoSpacing"/>
      </w:pPr>
      <w:r>
        <w:t>(</w:t>
      </w:r>
      <w:r w:rsidR="00B27960">
        <w:t xml:space="preserve">People say and do evil, and judge wrongly concerning good and bad.  Do NOT follow: </w:t>
      </w:r>
      <w:r w:rsidRPr="00B27960">
        <w:rPr>
          <w:b/>
        </w:rPr>
        <w:t>Matthew 7:13-14</w:t>
      </w:r>
      <w:r>
        <w:t>)</w:t>
      </w:r>
    </w:p>
    <w:p w14:paraId="2D91A2B3" w14:textId="77777777" w:rsidR="00496304" w:rsidRDefault="00496304" w:rsidP="00F25145">
      <w:pPr>
        <w:pStyle w:val="NoSpacing"/>
      </w:pPr>
    </w:p>
    <w:p w14:paraId="471B769B" w14:textId="77777777" w:rsidR="00496304" w:rsidRPr="0063718E" w:rsidRDefault="00496304" w:rsidP="00F25145">
      <w:pPr>
        <w:pStyle w:val="NoSpacing"/>
        <w:rPr>
          <w:b/>
        </w:rPr>
      </w:pPr>
      <w:r w:rsidRPr="0063718E">
        <w:rPr>
          <w:b/>
        </w:rPr>
        <w:t>Genesis 25:21</w:t>
      </w:r>
      <w:r w:rsidR="0063718E" w:rsidRPr="0063718E">
        <w:rPr>
          <w:b/>
        </w:rPr>
        <w:t xml:space="preserve"> And Isaac intreated the LORD for his wife, because </w:t>
      </w:r>
      <w:r w:rsidR="008A723E">
        <w:rPr>
          <w:b/>
        </w:rPr>
        <w:t>SHE WAS BARREN</w:t>
      </w:r>
      <w:r w:rsidR="0063718E" w:rsidRPr="0063718E">
        <w:rPr>
          <w:b/>
        </w:rPr>
        <w:t xml:space="preserve">: and the LORD was intreated of him, and Rebekah his wife </w:t>
      </w:r>
      <w:r w:rsidR="008A723E">
        <w:rPr>
          <w:b/>
        </w:rPr>
        <w:t>CONCEIVED</w:t>
      </w:r>
      <w:r w:rsidR="0063718E" w:rsidRPr="0063718E">
        <w:rPr>
          <w:b/>
        </w:rPr>
        <w:t>.</w:t>
      </w:r>
    </w:p>
    <w:p w14:paraId="03A20063" w14:textId="77777777" w:rsidR="00496304" w:rsidRDefault="00496304" w:rsidP="00F25145">
      <w:pPr>
        <w:pStyle w:val="NoSpacing"/>
      </w:pPr>
      <w:r>
        <w:t>(</w:t>
      </w:r>
      <w:r w:rsidR="008A723E">
        <w:t xml:space="preserve">If you cannot have children pray to the LORD, do NOT </w:t>
      </w:r>
      <w:r w:rsidR="00FA7FC4">
        <w:t xml:space="preserve">follow doctors as if they are God nor blindly subject yourself to them, their </w:t>
      </w:r>
      <w:r w:rsidR="008A723E">
        <w:t>procedures</w:t>
      </w:r>
      <w:r w:rsidR="00070EE7">
        <w:t>, PILLS</w:t>
      </w:r>
      <w:r w:rsidR="008A723E">
        <w:t xml:space="preserve"> or surgeries that damage your delicate bodies.   Many women</w:t>
      </w:r>
      <w:r>
        <w:t xml:space="preserve"> do NOT </w:t>
      </w:r>
      <w:r w:rsidR="008A723E">
        <w:t>properly understand the relationship you</w:t>
      </w:r>
      <w:r>
        <w:t xml:space="preserve"> have with our Maker</w:t>
      </w:r>
      <w:r w:rsidR="008A723E">
        <w:t>.</w:t>
      </w:r>
      <w:r w:rsidR="00FA7FC4">
        <w:t xml:space="preserve">  Rebekah’s life is </w:t>
      </w:r>
      <w:r w:rsidR="008A723E">
        <w:t xml:space="preserve">actual history, </w:t>
      </w:r>
      <w:r w:rsidR="00FA7FC4">
        <w:t>a TRUE account</w:t>
      </w:r>
      <w:r w:rsidR="008A723E">
        <w:t>, NOT fiction</w:t>
      </w:r>
      <w:r w:rsidR="007316C3">
        <w:t xml:space="preserve"> or a romantic comedy</w:t>
      </w:r>
      <w:r w:rsidR="008A723E">
        <w:t>.  Humbly study, pray for understanding, and learn the bible.</w:t>
      </w:r>
      <w:r>
        <w:t>)</w:t>
      </w:r>
    </w:p>
    <w:p w14:paraId="78F594E7" w14:textId="77777777" w:rsidR="00496304" w:rsidRDefault="00496304" w:rsidP="00F25145">
      <w:pPr>
        <w:pStyle w:val="NoSpacing"/>
      </w:pPr>
    </w:p>
    <w:p w14:paraId="005E51F1" w14:textId="77777777" w:rsidR="00496304" w:rsidRDefault="008855FF" w:rsidP="00F25145">
      <w:pPr>
        <w:pStyle w:val="NoSpacing"/>
        <w:rPr>
          <w:b/>
        </w:rPr>
      </w:pPr>
      <w:r w:rsidRPr="00186656">
        <w:rPr>
          <w:b/>
        </w:rPr>
        <w:t xml:space="preserve">Ecclesiastes 11:5 As thou </w:t>
      </w:r>
      <w:proofErr w:type="spellStart"/>
      <w:r w:rsidRPr="00186656">
        <w:rPr>
          <w:b/>
        </w:rPr>
        <w:t>knowest</w:t>
      </w:r>
      <w:proofErr w:type="spellEnd"/>
      <w:r w:rsidRPr="00186656">
        <w:rPr>
          <w:b/>
        </w:rPr>
        <w:t xml:space="preserve"> not what is the way of the spirit, nor how the bones do grow in the womb of her that is with child: even so thou </w:t>
      </w:r>
      <w:proofErr w:type="spellStart"/>
      <w:r w:rsidRPr="00186656">
        <w:rPr>
          <w:b/>
        </w:rPr>
        <w:t>knowest</w:t>
      </w:r>
      <w:proofErr w:type="spellEnd"/>
      <w:r w:rsidRPr="00186656">
        <w:rPr>
          <w:b/>
        </w:rPr>
        <w:t xml:space="preserve"> not the works of God who </w:t>
      </w:r>
      <w:proofErr w:type="spellStart"/>
      <w:r w:rsidRPr="00186656">
        <w:rPr>
          <w:b/>
        </w:rPr>
        <w:t>maketh</w:t>
      </w:r>
      <w:proofErr w:type="spellEnd"/>
      <w:r w:rsidRPr="00186656">
        <w:rPr>
          <w:b/>
        </w:rPr>
        <w:t xml:space="preserve"> all.</w:t>
      </w:r>
    </w:p>
    <w:p w14:paraId="3D7A2CF1" w14:textId="77777777" w:rsidR="00186656" w:rsidRPr="00186656" w:rsidRDefault="00186656" w:rsidP="00F25145">
      <w:pPr>
        <w:pStyle w:val="NoSpacing"/>
      </w:pPr>
      <w:r>
        <w:t>(Humbly j</w:t>
      </w:r>
      <w:r w:rsidR="004579E0">
        <w:t>oin to the LORD by abiding</w:t>
      </w:r>
      <w:r>
        <w:t xml:space="preserve"> in our Lord Christ, so that you may learn.)</w:t>
      </w:r>
    </w:p>
    <w:p w14:paraId="131B01B5" w14:textId="77777777" w:rsidR="00496304" w:rsidRDefault="00496304" w:rsidP="00F25145">
      <w:pPr>
        <w:pStyle w:val="NoSpacing"/>
      </w:pPr>
    </w:p>
    <w:p w14:paraId="0E1D2AB0" w14:textId="77777777" w:rsidR="00496304" w:rsidRPr="00186656" w:rsidRDefault="00496304" w:rsidP="00F25145">
      <w:pPr>
        <w:pStyle w:val="NoSpacing"/>
        <w:rPr>
          <w:b/>
        </w:rPr>
      </w:pPr>
      <w:r w:rsidRPr="00186656">
        <w:rPr>
          <w:b/>
        </w:rPr>
        <w:t xml:space="preserve">Romans 12:2 </w:t>
      </w:r>
      <w:r w:rsidR="00186656" w:rsidRPr="00186656">
        <w:rPr>
          <w:b/>
        </w:rPr>
        <w:t xml:space="preserve">And </w:t>
      </w:r>
      <w:r w:rsidR="00186656">
        <w:rPr>
          <w:b/>
        </w:rPr>
        <w:t>BE NOT CONFORMED TO</w:t>
      </w:r>
      <w:r w:rsidR="00186656" w:rsidRPr="00186656">
        <w:rPr>
          <w:b/>
        </w:rPr>
        <w:t xml:space="preserve"> this world: but be ye transformed </w:t>
      </w:r>
      <w:r w:rsidR="00186656">
        <w:rPr>
          <w:b/>
        </w:rPr>
        <w:t>BY THE RENEWING OF</w:t>
      </w:r>
      <w:r w:rsidR="00186656" w:rsidRPr="00186656">
        <w:rPr>
          <w:b/>
        </w:rPr>
        <w:t xml:space="preserve"> your mind, that ye may prove what is that good, and acceptable, and perfect, will of God.</w:t>
      </w:r>
    </w:p>
    <w:p w14:paraId="0FFB62AE" w14:textId="77777777" w:rsidR="00496304" w:rsidRDefault="00496304" w:rsidP="00F25145">
      <w:pPr>
        <w:pStyle w:val="NoSpacing"/>
      </w:pPr>
      <w:r>
        <w:t>(By following society and it</w:t>
      </w:r>
      <w:r w:rsidR="004579E0">
        <w:t>s</w:t>
      </w:r>
      <w:r>
        <w:t xml:space="preserve"> rules, a woman OMITS the LORD completely, even if she is trying her best to do the “right thing.”</w:t>
      </w:r>
      <w:r w:rsidR="00186656">
        <w:t xml:space="preserve">  Repent by renewing your mind and following the LORD, NOT the world.</w:t>
      </w:r>
      <w:r>
        <w:t>)</w:t>
      </w:r>
    </w:p>
    <w:p w14:paraId="3A055E4A" w14:textId="77777777" w:rsidR="008C65C1" w:rsidRDefault="008C65C1" w:rsidP="00F25145">
      <w:pPr>
        <w:pStyle w:val="NoSpacing"/>
      </w:pPr>
    </w:p>
    <w:p w14:paraId="7AFF15BF" w14:textId="77777777" w:rsidR="008C65C1" w:rsidRDefault="008C65C1" w:rsidP="00F25145">
      <w:pPr>
        <w:pStyle w:val="NoSpacing"/>
        <w:rPr>
          <w:b/>
        </w:rPr>
      </w:pPr>
      <w:r w:rsidRPr="00B27960">
        <w:rPr>
          <w:b/>
        </w:rPr>
        <w:t>Matthew 6:24</w:t>
      </w:r>
      <w:r w:rsidR="00B27960" w:rsidRPr="00B27960">
        <w:rPr>
          <w:b/>
        </w:rPr>
        <w:t xml:space="preserve"> No man can serve two masters: for either he will hate the one, and love the other; or else he will hold to the one, </w:t>
      </w:r>
      <w:r w:rsidR="00B27960">
        <w:rPr>
          <w:b/>
        </w:rPr>
        <w:t>AND DESPISE</w:t>
      </w:r>
      <w:r w:rsidR="00B27960" w:rsidRPr="00B27960">
        <w:rPr>
          <w:b/>
        </w:rPr>
        <w:t xml:space="preserve"> the other. Ye </w:t>
      </w:r>
      <w:r w:rsidR="00B27960">
        <w:rPr>
          <w:b/>
        </w:rPr>
        <w:t>CANNOT SERVE</w:t>
      </w:r>
      <w:r w:rsidR="00B27960" w:rsidRPr="00B27960">
        <w:rPr>
          <w:b/>
        </w:rPr>
        <w:t xml:space="preserve"> God and mammon.</w:t>
      </w:r>
    </w:p>
    <w:p w14:paraId="26F22A90" w14:textId="77777777" w:rsidR="00B27960" w:rsidRPr="00B27960" w:rsidRDefault="00B27960" w:rsidP="00F25145">
      <w:pPr>
        <w:pStyle w:val="NoSpacing"/>
      </w:pPr>
      <w:r>
        <w:t>(No man or woman can follow the world, and STILL serve the Heavenly Father and Christ.)</w:t>
      </w:r>
    </w:p>
    <w:p w14:paraId="335798A0" w14:textId="77777777" w:rsidR="008C65C1" w:rsidRDefault="008C65C1" w:rsidP="00F25145">
      <w:pPr>
        <w:pStyle w:val="NoSpacing"/>
      </w:pPr>
    </w:p>
    <w:p w14:paraId="42870273" w14:textId="77777777" w:rsidR="008C65C1" w:rsidRPr="00B27960" w:rsidRDefault="008C65C1" w:rsidP="00F25145">
      <w:pPr>
        <w:pStyle w:val="NoSpacing"/>
        <w:rPr>
          <w:b/>
        </w:rPr>
      </w:pPr>
      <w:r w:rsidRPr="00B27960">
        <w:rPr>
          <w:b/>
        </w:rPr>
        <w:t>Colossians 2:8</w:t>
      </w:r>
      <w:r w:rsidR="00B27960" w:rsidRPr="00B27960">
        <w:rPr>
          <w:b/>
        </w:rPr>
        <w:t xml:space="preserve"> B</w:t>
      </w:r>
      <w:r w:rsidR="00B27960">
        <w:rPr>
          <w:b/>
        </w:rPr>
        <w:t>EWARE</w:t>
      </w:r>
      <w:r w:rsidR="00B27960" w:rsidRPr="00B27960">
        <w:rPr>
          <w:b/>
        </w:rPr>
        <w:t xml:space="preserve"> lest any man spoil you through philosophy and vain deceit, </w:t>
      </w:r>
      <w:r w:rsidR="00B27960">
        <w:rPr>
          <w:b/>
        </w:rPr>
        <w:t>AFTER THE</w:t>
      </w:r>
      <w:r w:rsidR="00B27960" w:rsidRPr="00B27960">
        <w:rPr>
          <w:b/>
        </w:rPr>
        <w:t xml:space="preserve"> tradition of men, </w:t>
      </w:r>
      <w:r w:rsidR="00B27960">
        <w:rPr>
          <w:b/>
        </w:rPr>
        <w:t>AFTER THE RUDIMENTS OF</w:t>
      </w:r>
      <w:r w:rsidR="00B27960" w:rsidRPr="00B27960">
        <w:rPr>
          <w:b/>
        </w:rPr>
        <w:t xml:space="preserve"> the world, and </w:t>
      </w:r>
      <w:r w:rsidR="00B27960">
        <w:rPr>
          <w:b/>
        </w:rPr>
        <w:t>NOT AFTER</w:t>
      </w:r>
      <w:r w:rsidR="00B27960" w:rsidRPr="00B27960">
        <w:rPr>
          <w:b/>
        </w:rPr>
        <w:t xml:space="preserve"> Christ.</w:t>
      </w:r>
    </w:p>
    <w:p w14:paraId="5075C4D3" w14:textId="77777777" w:rsidR="008C65C1" w:rsidRDefault="008C65C1" w:rsidP="00F25145">
      <w:pPr>
        <w:pStyle w:val="NoSpacing"/>
      </w:pPr>
      <w:r>
        <w:t>(Traditions of the world like birth control, tattoos</w:t>
      </w:r>
      <w:r w:rsidR="004579E0">
        <w:t xml:space="preserve">: </w:t>
      </w:r>
      <w:r w:rsidR="004579E0" w:rsidRPr="004579E0">
        <w:rPr>
          <w:b/>
        </w:rPr>
        <w:t>Leviticus 19:28</w:t>
      </w:r>
      <w:r>
        <w:t>, revealing clothing</w:t>
      </w:r>
      <w:r w:rsidR="004579E0">
        <w:t xml:space="preserve">: </w:t>
      </w:r>
      <w:r w:rsidR="004579E0" w:rsidRPr="004579E0">
        <w:rPr>
          <w:b/>
        </w:rPr>
        <w:t>Matthew 5:27-28</w:t>
      </w:r>
      <w:r w:rsidR="007C483A">
        <w:t>, etc.,</w:t>
      </w:r>
      <w:r>
        <w:t xml:space="preserve"> are sinful.  This is a warning, because this world and those following its ways are </w:t>
      </w:r>
      <w:r w:rsidR="007C483A">
        <w:t xml:space="preserve">ALL </w:t>
      </w:r>
      <w:r>
        <w:t>coming to an end by the LORD’S judgment.)</w:t>
      </w:r>
    </w:p>
    <w:p w14:paraId="510CC4B1" w14:textId="77777777" w:rsidR="00496304" w:rsidRDefault="00496304" w:rsidP="00F25145">
      <w:pPr>
        <w:pStyle w:val="NoSpacing"/>
      </w:pPr>
    </w:p>
    <w:p w14:paraId="71E2A5AC" w14:textId="77777777" w:rsidR="00496304" w:rsidRDefault="00496304" w:rsidP="00F25145">
      <w:pPr>
        <w:pStyle w:val="NoSpacing"/>
      </w:pPr>
      <w:r>
        <w:t>Abortions, Birth control, condoms, morning after pill</w:t>
      </w:r>
      <w:r w:rsidR="004579E0">
        <w:t>s</w:t>
      </w:r>
      <w:r>
        <w:t xml:space="preserve"> and other birth prevent</w:t>
      </w:r>
      <w:r w:rsidR="007C483A">
        <w:t>ion</w:t>
      </w:r>
      <w:r>
        <w:t xml:space="preserve">s, etc., </w:t>
      </w:r>
      <w:r w:rsidR="007C483A">
        <w:t xml:space="preserve">being a lesbian, </w:t>
      </w:r>
      <w:r>
        <w:t>ADD up to NO FAITH</w:t>
      </w:r>
      <w:r w:rsidR="007C483A">
        <w:t xml:space="preserve">: </w:t>
      </w:r>
      <w:r w:rsidR="007C483A" w:rsidRPr="007C483A">
        <w:rPr>
          <w:b/>
        </w:rPr>
        <w:t>Ephesians 4:5</w:t>
      </w:r>
      <w:r>
        <w:t>.  Whether having sex with the</w:t>
      </w:r>
      <w:r w:rsidR="007C483A">
        <w:t xml:space="preserve"> wrong</w:t>
      </w:r>
      <w:r>
        <w:t xml:space="preserve"> adolescent</w:t>
      </w:r>
      <w:r w:rsidR="007C483A">
        <w:t xml:space="preserve"> or man</w:t>
      </w:r>
      <w:r>
        <w:t xml:space="preserve">, fearing the unknown more than the LORD, </w:t>
      </w:r>
      <w:r w:rsidR="007C483A">
        <w:t xml:space="preserve">following YOUR </w:t>
      </w:r>
      <w:r>
        <w:t>lust, following what the WORLD and</w:t>
      </w:r>
      <w:r w:rsidR="003462D3">
        <w:t xml:space="preserve"> EVERYONE ELSE does, does</w:t>
      </w:r>
      <w:r w:rsidR="004579E0">
        <w:t xml:space="preserve"> NOT</w:t>
      </w:r>
      <w:r>
        <w:t xml:space="preserve"> </w:t>
      </w:r>
      <w:r w:rsidR="003462D3">
        <w:t>make your sins vanish.  E</w:t>
      </w:r>
      <w:r>
        <w:t xml:space="preserve">ven when there is NOT </w:t>
      </w:r>
      <w:r w:rsidR="003462D3">
        <w:t xml:space="preserve">physical </w:t>
      </w:r>
      <w:r>
        <w:t>evidence: such as a child, disease or VISIBLE witnesses:</w:t>
      </w:r>
    </w:p>
    <w:p w14:paraId="1EFA9C7D" w14:textId="77777777" w:rsidR="00496304" w:rsidRDefault="00496304" w:rsidP="00F25145">
      <w:pPr>
        <w:pStyle w:val="NoSpacing"/>
      </w:pPr>
    </w:p>
    <w:p w14:paraId="0F523B8F" w14:textId="77777777" w:rsidR="00496304" w:rsidRPr="007C483A" w:rsidRDefault="00496304" w:rsidP="00F25145">
      <w:pPr>
        <w:pStyle w:val="NoSpacing"/>
        <w:rPr>
          <w:b/>
        </w:rPr>
      </w:pPr>
      <w:r w:rsidRPr="007C483A">
        <w:rPr>
          <w:b/>
        </w:rPr>
        <w:t>Proverbs 29:25</w:t>
      </w:r>
      <w:r w:rsidR="007C483A" w:rsidRPr="007C483A">
        <w:rPr>
          <w:b/>
        </w:rPr>
        <w:t xml:space="preserve"> The fear of man </w:t>
      </w:r>
      <w:r w:rsidR="007C483A">
        <w:rPr>
          <w:b/>
        </w:rPr>
        <w:t>BRINGETH A SNARE</w:t>
      </w:r>
      <w:r w:rsidR="007C483A" w:rsidRPr="007C483A">
        <w:rPr>
          <w:b/>
        </w:rPr>
        <w:t xml:space="preserve">: but whoso </w:t>
      </w:r>
      <w:proofErr w:type="spellStart"/>
      <w:r w:rsidR="007C483A" w:rsidRPr="007C483A">
        <w:rPr>
          <w:b/>
        </w:rPr>
        <w:t>putteth</w:t>
      </w:r>
      <w:proofErr w:type="spellEnd"/>
      <w:r w:rsidR="007C483A" w:rsidRPr="007C483A">
        <w:rPr>
          <w:b/>
        </w:rPr>
        <w:t xml:space="preserve"> his trust in the LORD shall </w:t>
      </w:r>
      <w:r w:rsidR="007C483A">
        <w:rPr>
          <w:b/>
        </w:rPr>
        <w:t>BE SAFE</w:t>
      </w:r>
      <w:r w:rsidR="007C483A" w:rsidRPr="007C483A">
        <w:rPr>
          <w:b/>
        </w:rPr>
        <w:t>.</w:t>
      </w:r>
    </w:p>
    <w:p w14:paraId="60C38FC0" w14:textId="77777777" w:rsidR="00496304" w:rsidRDefault="00496304" w:rsidP="00F25145">
      <w:pPr>
        <w:pStyle w:val="NoSpacing"/>
      </w:pPr>
      <w:r>
        <w:t xml:space="preserve">(Fearing the </w:t>
      </w:r>
      <w:r w:rsidR="007C483A">
        <w:t xml:space="preserve">future or </w:t>
      </w:r>
      <w:r w:rsidR="003462D3">
        <w:t>being led by</w:t>
      </w:r>
      <w:r>
        <w:t xml:space="preserve"> bad choices, is not of the LORD, but a real spirit that Satan puts in your minds</w:t>
      </w:r>
      <w:r w:rsidR="007B3CDB">
        <w:t xml:space="preserve">: </w:t>
      </w:r>
      <w:proofErr w:type="spellStart"/>
      <w:r w:rsidR="007B3CDB" w:rsidRPr="007B3CDB">
        <w:rPr>
          <w:b/>
        </w:rPr>
        <w:t>IITimothy</w:t>
      </w:r>
      <w:proofErr w:type="spellEnd"/>
      <w:r w:rsidR="007B3CDB" w:rsidRPr="007B3CDB">
        <w:rPr>
          <w:b/>
        </w:rPr>
        <w:t xml:space="preserve"> 1:7</w:t>
      </w:r>
      <w:r w:rsidR="007B3CDB">
        <w:t xml:space="preserve">.  Because when you </w:t>
      </w:r>
      <w:r>
        <w:t xml:space="preserve">fear, hasty </w:t>
      </w:r>
      <w:r w:rsidR="007B3CDB">
        <w:t>decisions, losing faith and SIN</w:t>
      </w:r>
      <w:r>
        <w:t xml:space="preserve"> is the result.)</w:t>
      </w:r>
    </w:p>
    <w:p w14:paraId="496E986F" w14:textId="77777777" w:rsidR="00496304" w:rsidRDefault="00496304" w:rsidP="00F25145">
      <w:pPr>
        <w:pStyle w:val="NoSpacing"/>
      </w:pPr>
    </w:p>
    <w:p w14:paraId="32DAB271" w14:textId="77777777" w:rsidR="00496304" w:rsidRPr="007B3CDB" w:rsidRDefault="00496304" w:rsidP="00F25145">
      <w:pPr>
        <w:pStyle w:val="NoSpacing"/>
        <w:rPr>
          <w:b/>
        </w:rPr>
      </w:pPr>
      <w:r w:rsidRPr="007B3CDB">
        <w:rPr>
          <w:b/>
        </w:rPr>
        <w:t xml:space="preserve">Proverbs 19:2 </w:t>
      </w:r>
      <w:r w:rsidR="007B3CDB" w:rsidRPr="007B3CDB">
        <w:rPr>
          <w:b/>
        </w:rPr>
        <w:t xml:space="preserve">Also, that the soul be without knowledge, it is not good; and he that </w:t>
      </w:r>
      <w:proofErr w:type="spellStart"/>
      <w:r w:rsidR="007B3CDB" w:rsidRPr="007B3CDB">
        <w:rPr>
          <w:b/>
        </w:rPr>
        <w:t>hasteth</w:t>
      </w:r>
      <w:proofErr w:type="spellEnd"/>
      <w:r w:rsidR="007B3CDB" w:rsidRPr="007B3CDB">
        <w:rPr>
          <w:b/>
        </w:rPr>
        <w:t xml:space="preserve"> with his feet </w:t>
      </w:r>
      <w:proofErr w:type="spellStart"/>
      <w:r w:rsidR="007B3CDB" w:rsidRPr="007B3CDB">
        <w:rPr>
          <w:b/>
        </w:rPr>
        <w:t>sinneth</w:t>
      </w:r>
      <w:proofErr w:type="spellEnd"/>
      <w:r w:rsidR="007B3CDB" w:rsidRPr="007B3CDB">
        <w:rPr>
          <w:b/>
        </w:rPr>
        <w:t>.</w:t>
      </w:r>
    </w:p>
    <w:p w14:paraId="0AFC63E8" w14:textId="77777777" w:rsidR="007B3CDB" w:rsidRDefault="007B3CDB" w:rsidP="00F25145">
      <w:pPr>
        <w:pStyle w:val="NoSpacing"/>
      </w:pPr>
      <w:r>
        <w:t xml:space="preserve">(NOT knowing the LORD nor His word is </w:t>
      </w:r>
      <w:proofErr w:type="gramStart"/>
      <w:r>
        <w:t>bad, and</w:t>
      </w:r>
      <w:proofErr w:type="gramEnd"/>
      <w:r>
        <w:t xml:space="preserve"> causes hasty and sinful decisions.)</w:t>
      </w:r>
    </w:p>
    <w:p w14:paraId="0F91805E" w14:textId="77777777" w:rsidR="00496304" w:rsidRDefault="00496304" w:rsidP="00F25145">
      <w:pPr>
        <w:pStyle w:val="NoSpacing"/>
      </w:pPr>
    </w:p>
    <w:p w14:paraId="5BF65BC1" w14:textId="77777777" w:rsidR="007D41B2" w:rsidRPr="007D41B2" w:rsidRDefault="007D41B2" w:rsidP="007D41B2">
      <w:pPr>
        <w:pStyle w:val="NoSpacing"/>
        <w:rPr>
          <w:b/>
        </w:rPr>
      </w:pPr>
      <w:r w:rsidRPr="007D41B2">
        <w:rPr>
          <w:b/>
        </w:rPr>
        <w:t xml:space="preserve">Matthew 6:31 Therefore TAKE NO THOUGHT, saying, </w:t>
      </w:r>
      <w:proofErr w:type="gramStart"/>
      <w:r w:rsidRPr="007D41B2">
        <w:rPr>
          <w:b/>
        </w:rPr>
        <w:t>What</w:t>
      </w:r>
      <w:proofErr w:type="gramEnd"/>
      <w:r w:rsidRPr="007D41B2">
        <w:rPr>
          <w:b/>
        </w:rPr>
        <w:t xml:space="preserve"> shall WE EAT? or, What shall WE DRINK? or, Wherewithal shall WE BE CLOTHED?</w:t>
      </w:r>
    </w:p>
    <w:p w14:paraId="152AF181" w14:textId="77777777" w:rsidR="007D41B2" w:rsidRPr="007D41B2" w:rsidRDefault="007D41B2" w:rsidP="007D41B2">
      <w:pPr>
        <w:pStyle w:val="NoSpacing"/>
        <w:rPr>
          <w:b/>
        </w:rPr>
      </w:pPr>
      <w:r w:rsidRPr="007D41B2">
        <w:rPr>
          <w:b/>
        </w:rPr>
        <w:t>:32 (For after all these things do the Gentiles seek:) for your heavenly Father KNOWETH THAT YE HAVE NEED of all these things.</w:t>
      </w:r>
    </w:p>
    <w:p w14:paraId="2B7F950A" w14:textId="77777777" w:rsidR="007D41B2" w:rsidRPr="007D41B2" w:rsidRDefault="007D41B2" w:rsidP="007D41B2">
      <w:pPr>
        <w:pStyle w:val="NoSpacing"/>
        <w:rPr>
          <w:b/>
        </w:rPr>
      </w:pPr>
      <w:r w:rsidRPr="007D41B2">
        <w:rPr>
          <w:b/>
        </w:rPr>
        <w:t>:33 But seek ye first the kingdom of God, and his righteousness; AND ALL THESE THINGS SHALL BE added unto you.</w:t>
      </w:r>
    </w:p>
    <w:p w14:paraId="58857CCB" w14:textId="77777777" w:rsidR="00496304" w:rsidRPr="007D41B2" w:rsidRDefault="007D41B2" w:rsidP="007D41B2">
      <w:pPr>
        <w:pStyle w:val="NoSpacing"/>
        <w:rPr>
          <w:b/>
        </w:rPr>
      </w:pPr>
      <w:r w:rsidRPr="007D41B2">
        <w:rPr>
          <w:b/>
        </w:rPr>
        <w:t>:34 Take therefore NO THOUGHT FOR the morrow: for the morrow SHALL TAKE THOUGHT FOR the things of itself. Sufficient unto the day is the evil thereof.</w:t>
      </w:r>
    </w:p>
    <w:p w14:paraId="1411619F" w14:textId="77777777" w:rsidR="007B3CDB" w:rsidRDefault="007B3CDB" w:rsidP="00F25145">
      <w:pPr>
        <w:pStyle w:val="NoSpacing"/>
      </w:pPr>
      <w:r>
        <w:t>(</w:t>
      </w:r>
      <w:r w:rsidR="00256593">
        <w:t>Worrying about money,</w:t>
      </w:r>
      <w:r>
        <w:t xml:space="preserve"> factor</w:t>
      </w:r>
      <w:r w:rsidR="00256593">
        <w:t>s</w:t>
      </w:r>
      <w:r>
        <w:t xml:space="preserve"> into many sinful choices and birth control, but HAVE FAITH</w:t>
      </w:r>
      <w:r w:rsidR="007D41B2">
        <w:t>, not fear.</w:t>
      </w:r>
      <w:r>
        <w:t>)</w:t>
      </w:r>
    </w:p>
    <w:p w14:paraId="79DADD7C" w14:textId="77777777" w:rsidR="00262A46" w:rsidRDefault="00262A46" w:rsidP="00F25145">
      <w:pPr>
        <w:pStyle w:val="NoSpacing"/>
      </w:pPr>
    </w:p>
    <w:p w14:paraId="5C6FDE3F" w14:textId="77777777" w:rsidR="00D70FB7" w:rsidRPr="00D70FB7" w:rsidRDefault="00262A46" w:rsidP="00D70FB7">
      <w:pPr>
        <w:pStyle w:val="NoSpacing"/>
        <w:rPr>
          <w:b/>
        </w:rPr>
      </w:pPr>
      <w:r w:rsidRPr="00D70FB7">
        <w:rPr>
          <w:b/>
        </w:rPr>
        <w:t xml:space="preserve">Proverbs 14:26 </w:t>
      </w:r>
      <w:r w:rsidR="00D70FB7" w:rsidRPr="00D70FB7">
        <w:rPr>
          <w:b/>
        </w:rPr>
        <w:t>In the fear of the LORD is strong confidence: and his children shall have a place of refuge.</w:t>
      </w:r>
    </w:p>
    <w:p w14:paraId="4AAE0EFF" w14:textId="77777777" w:rsidR="00262A46" w:rsidRPr="00D70FB7" w:rsidRDefault="00D70FB7" w:rsidP="00D70FB7">
      <w:pPr>
        <w:pStyle w:val="NoSpacing"/>
        <w:rPr>
          <w:b/>
        </w:rPr>
      </w:pPr>
      <w:r w:rsidRPr="00D70FB7">
        <w:rPr>
          <w:b/>
        </w:rPr>
        <w:t xml:space="preserve">:27 The fear of the LORD is a fountain of life, </w:t>
      </w:r>
      <w:r>
        <w:rPr>
          <w:b/>
        </w:rPr>
        <w:t>TO DEPART FROM</w:t>
      </w:r>
      <w:r w:rsidRPr="00D70FB7">
        <w:rPr>
          <w:b/>
        </w:rPr>
        <w:t xml:space="preserve"> the snares of death.</w:t>
      </w:r>
    </w:p>
    <w:p w14:paraId="12822CFF" w14:textId="77777777" w:rsidR="00262A46" w:rsidRDefault="00262A46" w:rsidP="00F25145">
      <w:pPr>
        <w:pStyle w:val="NoSpacing"/>
      </w:pPr>
      <w:r>
        <w:t>(By fearing the LORD</w:t>
      </w:r>
      <w:r w:rsidR="007D41B2">
        <w:t>, not other things</w:t>
      </w:r>
      <w:r>
        <w:t xml:space="preserve">: </w:t>
      </w:r>
      <w:r w:rsidRPr="008160A4">
        <w:rPr>
          <w:b/>
        </w:rPr>
        <w:t>Matthew 10:28</w:t>
      </w:r>
      <w:r>
        <w:t>, we avoid sinning, and even when we sin, WE DO NO</w:t>
      </w:r>
      <w:r w:rsidR="004118AC">
        <w:t>T ADD sin upon sin or think,</w:t>
      </w:r>
      <w:r>
        <w:t xml:space="preserve"> “I already did drugs and had sex</w:t>
      </w:r>
      <w:r w:rsidR="007D41B2">
        <w:t xml:space="preserve"> with the wrong man</w:t>
      </w:r>
      <w:r>
        <w:t>, so better get an abortion or take a morning after pill before my parents find out</w:t>
      </w:r>
      <w:r w:rsidR="00D70FB7">
        <w:t>,</w:t>
      </w:r>
      <w:r>
        <w:t xml:space="preserve"> </w:t>
      </w:r>
      <w:r w:rsidR="00D70FB7">
        <w:t>or ruin my life</w:t>
      </w:r>
      <w:r>
        <w:t>.”)</w:t>
      </w:r>
    </w:p>
    <w:p w14:paraId="2704FCBE" w14:textId="77777777" w:rsidR="00262A46" w:rsidRDefault="00262A46" w:rsidP="00F25145">
      <w:pPr>
        <w:pStyle w:val="NoSpacing"/>
      </w:pPr>
    </w:p>
    <w:p w14:paraId="0560D128" w14:textId="77777777" w:rsidR="00262A46" w:rsidRDefault="00262A46" w:rsidP="00F25145">
      <w:pPr>
        <w:pStyle w:val="NoSpacing"/>
        <w:rPr>
          <w:b/>
        </w:rPr>
      </w:pPr>
      <w:proofErr w:type="gramStart"/>
      <w:r>
        <w:t>Have</w:t>
      </w:r>
      <w:proofErr w:type="gramEnd"/>
      <w:r>
        <w:t xml:space="preserve"> faith in the LORD</w:t>
      </w:r>
      <w:r w:rsidR="004579E0">
        <w:t>, do not be FEARFUL</w:t>
      </w:r>
      <w:r w:rsidR="00D70FB7">
        <w:t xml:space="preserve">, </w:t>
      </w:r>
      <w:r w:rsidR="004579E0">
        <w:t xml:space="preserve">but </w:t>
      </w:r>
      <w:r w:rsidR="00D70FB7">
        <w:t xml:space="preserve">trust in Him: </w:t>
      </w:r>
      <w:r w:rsidR="00D70FB7" w:rsidRPr="00D70FB7">
        <w:rPr>
          <w:b/>
        </w:rPr>
        <w:t>Mark 5:36</w:t>
      </w:r>
      <w:r>
        <w:t xml:space="preserve">. </w:t>
      </w:r>
      <w:r w:rsidR="004118AC">
        <w:t xml:space="preserve"> Pray, involve Him before</w:t>
      </w:r>
      <w:r w:rsidR="00D70FB7">
        <w:t xml:space="preserve"> ALL</w:t>
      </w:r>
      <w:r>
        <w:t xml:space="preserve"> your choices: </w:t>
      </w:r>
      <w:r w:rsidRPr="008160A4">
        <w:rPr>
          <w:b/>
        </w:rPr>
        <w:t>Proverbs 3:5-7</w:t>
      </w:r>
      <w:r>
        <w:t>,</w:t>
      </w:r>
      <w:r w:rsidR="004118AC">
        <w:t xml:space="preserve"> so that you are led by Him; </w:t>
      </w:r>
      <w:r>
        <w:t xml:space="preserve">NOT your </w:t>
      </w:r>
      <w:r w:rsidR="008160A4">
        <w:t xml:space="preserve">OWN </w:t>
      </w:r>
      <w:r>
        <w:t>heart</w:t>
      </w:r>
      <w:r w:rsidR="008160A4">
        <w:t>,</w:t>
      </w:r>
      <w:r w:rsidR="004118AC">
        <w:t xml:space="preserve"> nor your</w:t>
      </w:r>
      <w:r w:rsidR="008160A4">
        <w:t xml:space="preserve"> </w:t>
      </w:r>
      <w:r w:rsidR="00D70FB7">
        <w:t>EMOTIONS:</w:t>
      </w:r>
      <w:r w:rsidR="00D70FB7">
        <w:br/>
      </w:r>
      <w:r w:rsidR="00D70FB7">
        <w:br/>
      </w:r>
      <w:r w:rsidR="00D70FB7" w:rsidRPr="00D70FB7">
        <w:rPr>
          <w:b/>
        </w:rPr>
        <w:t xml:space="preserve">Jeremiah 17:9 </w:t>
      </w:r>
      <w:r w:rsidR="00D70FB7">
        <w:rPr>
          <w:b/>
        </w:rPr>
        <w:t>The heart IS</w:t>
      </w:r>
      <w:r w:rsidR="00D70FB7" w:rsidRPr="00D70FB7">
        <w:rPr>
          <w:b/>
        </w:rPr>
        <w:t xml:space="preserve"> deceitful </w:t>
      </w:r>
      <w:r w:rsidR="00D70FB7">
        <w:rPr>
          <w:b/>
        </w:rPr>
        <w:t>ABOVE ALL THINGS</w:t>
      </w:r>
      <w:r w:rsidR="00D70FB7" w:rsidRPr="00D70FB7">
        <w:rPr>
          <w:b/>
        </w:rPr>
        <w:t>, and desperately wicked: who can know it?</w:t>
      </w:r>
    </w:p>
    <w:p w14:paraId="6E448D9F" w14:textId="77777777" w:rsidR="00D70FB7" w:rsidRPr="00D70FB7" w:rsidRDefault="00D70FB7" w:rsidP="00F25145">
      <w:pPr>
        <w:pStyle w:val="NoSpacing"/>
      </w:pPr>
      <w:r>
        <w:lastRenderedPageBreak/>
        <w:t xml:space="preserve">(Girls and LADIES, the LAST THING you want to do is be led by your </w:t>
      </w:r>
      <w:r w:rsidR="004118AC">
        <w:t xml:space="preserve">OWN </w:t>
      </w:r>
      <w:r>
        <w:t xml:space="preserve">heart or what you feel, STOP suffering for bad choices your heart FELT was right: </w:t>
      </w:r>
      <w:r w:rsidRPr="00D70FB7">
        <w:rPr>
          <w:b/>
        </w:rPr>
        <w:t>Proverbs 28:26</w:t>
      </w:r>
      <w:r w:rsidR="004118AC">
        <w:rPr>
          <w:b/>
        </w:rPr>
        <w:t>, Ecclesiastes 8:5-6</w:t>
      </w:r>
      <w:r>
        <w:t>.)</w:t>
      </w:r>
    </w:p>
    <w:p w14:paraId="56F9FF67" w14:textId="77777777" w:rsidR="00262A46" w:rsidRDefault="00262A46" w:rsidP="00F25145">
      <w:pPr>
        <w:pStyle w:val="NoSpacing"/>
      </w:pPr>
    </w:p>
    <w:p w14:paraId="4FC7E8F6" w14:textId="77777777" w:rsidR="00262A46" w:rsidRDefault="006C5252" w:rsidP="00F25145">
      <w:pPr>
        <w:pStyle w:val="NoSpacing"/>
      </w:pPr>
      <w:r>
        <w:t>W</w:t>
      </w:r>
      <w:r w:rsidR="00262A46">
        <w:t>ith TOO MUCH FREEDOM, many girls and teenagers become victims of their</w:t>
      </w:r>
      <w:r w:rsidR="004579E0">
        <w:t xml:space="preserve"> bad choices, predators, or</w:t>
      </w:r>
      <w:r>
        <w:t xml:space="preserve"> end up gambling </w:t>
      </w:r>
      <w:r w:rsidR="00262A46">
        <w:t>on a man or boy (they are deceived by</w:t>
      </w:r>
      <w:r w:rsidR="004579E0">
        <w:t xml:space="preserve">) to keep his word and be a man, </w:t>
      </w:r>
      <w:r w:rsidR="00262A46">
        <w:t>a husband and father</w:t>
      </w:r>
      <w:r>
        <w:t xml:space="preserve"> to his baby</w:t>
      </w:r>
      <w:r w:rsidR="004579E0">
        <w:t>, or remain with you</w:t>
      </w:r>
      <w:r>
        <w:t xml:space="preserve"> through adversity and beyond sex.</w:t>
      </w:r>
    </w:p>
    <w:p w14:paraId="4340F757" w14:textId="77777777" w:rsidR="00262A46" w:rsidRDefault="00262A46" w:rsidP="00F25145">
      <w:pPr>
        <w:pStyle w:val="NoSpacing"/>
      </w:pPr>
      <w:r>
        <w:t>Don’t you know the LORD is LOVE</w:t>
      </w:r>
      <w:r w:rsidR="006C5252">
        <w:t>, and TRUE LOVE</w:t>
      </w:r>
      <w:r>
        <w:t>???</w:t>
      </w:r>
      <w:r w:rsidR="006C5252">
        <w:t xml:space="preserve"> (</w:t>
      </w:r>
      <w:proofErr w:type="spellStart"/>
      <w:r w:rsidR="006C5252" w:rsidRPr="006C5252">
        <w:rPr>
          <w:b/>
        </w:rPr>
        <w:t>IJohn</w:t>
      </w:r>
      <w:proofErr w:type="spellEnd"/>
      <w:r w:rsidR="006C5252" w:rsidRPr="006C5252">
        <w:rPr>
          <w:b/>
        </w:rPr>
        <w:t xml:space="preserve"> 4:8, Matthew 19:4-6</w:t>
      </w:r>
      <w:r w:rsidR="006C5252">
        <w:t>, etc</w:t>
      </w:r>
      <w:r w:rsidR="004579E0">
        <w:t>.</w:t>
      </w:r>
      <w:r w:rsidR="006C5252">
        <w:t>)</w:t>
      </w:r>
    </w:p>
    <w:p w14:paraId="2E5D9382" w14:textId="77777777" w:rsidR="004579E0" w:rsidRDefault="00262A46" w:rsidP="00F25145">
      <w:pPr>
        <w:pStyle w:val="NoSpacing"/>
        <w:rPr>
          <w:b/>
        </w:rPr>
      </w:pPr>
      <w:r>
        <w:t>Therefore</w:t>
      </w:r>
      <w:r w:rsidR="004579E0">
        <w:t>,</w:t>
      </w:r>
      <w:r>
        <w:t xml:space="preserve"> why in the devil would you look for love or think you’re in love WITHOUT asking our Heavenly Father t</w:t>
      </w:r>
      <w:r w:rsidR="006C5252">
        <w:t xml:space="preserve">o reveal to </w:t>
      </w:r>
      <w:r w:rsidR="004579E0">
        <w:t>you ALL THAT He sees? Or</w:t>
      </w:r>
      <w:r w:rsidR="006C5252">
        <w:t xml:space="preserve"> r</w:t>
      </w:r>
      <w:r>
        <w:t>eveal the true heart of the one</w:t>
      </w:r>
      <w:r w:rsidR="004579E0">
        <w:t xml:space="preserve"> you want to give your heart to?</w:t>
      </w:r>
      <w:r>
        <w:t xml:space="preserve"> BECAUSE trusting the wrong person is not only dangerous, but can LITERALLY be fatal.  This is a CRAZY, SELFISH evil world, with many people that are </w:t>
      </w:r>
      <w:r w:rsidR="006C5252">
        <w:t xml:space="preserve">evil, </w:t>
      </w:r>
      <w:r w:rsidR="004579E0">
        <w:t xml:space="preserve">weak, </w:t>
      </w:r>
      <w:r>
        <w:t>cruel</w:t>
      </w:r>
      <w:r w:rsidR="006C5252">
        <w:t>,</w:t>
      </w:r>
      <w:r w:rsidR="004579E0">
        <w:t xml:space="preserve"> predators and habitual</w:t>
      </w:r>
      <w:r>
        <w:t xml:space="preserve"> LIARS</w:t>
      </w:r>
      <w:r w:rsidR="006C5252">
        <w:t>:</w:t>
      </w:r>
      <w:r w:rsidR="006C5252">
        <w:br/>
      </w:r>
    </w:p>
    <w:p w14:paraId="56F09FF7" w14:textId="77777777" w:rsidR="00262A46" w:rsidRDefault="006C5252" w:rsidP="00F25145">
      <w:pPr>
        <w:pStyle w:val="NoSpacing"/>
        <w:rPr>
          <w:b/>
        </w:rPr>
      </w:pPr>
      <w:r w:rsidRPr="006C5252">
        <w:rPr>
          <w:b/>
        </w:rPr>
        <w:t>Matthew 24</w:t>
      </w:r>
      <w:r w:rsidR="00262A46" w:rsidRPr="006C5252">
        <w:rPr>
          <w:b/>
        </w:rPr>
        <w:t>:12</w:t>
      </w:r>
      <w:r w:rsidRPr="006C5252">
        <w:rPr>
          <w:b/>
        </w:rPr>
        <w:t xml:space="preserve"> And because iniquity </w:t>
      </w:r>
      <w:r w:rsidR="005053A3">
        <w:rPr>
          <w:b/>
        </w:rPr>
        <w:t>SHALL ABOUND</w:t>
      </w:r>
      <w:r w:rsidRPr="006C5252">
        <w:rPr>
          <w:b/>
        </w:rPr>
        <w:t xml:space="preserve">, the love of many </w:t>
      </w:r>
      <w:r w:rsidR="005053A3">
        <w:rPr>
          <w:b/>
        </w:rPr>
        <w:t>SHALL WAX COLD</w:t>
      </w:r>
      <w:r w:rsidRPr="006C5252">
        <w:rPr>
          <w:b/>
        </w:rPr>
        <w:t>.</w:t>
      </w:r>
    </w:p>
    <w:p w14:paraId="6835BA58" w14:textId="77777777" w:rsidR="006C5252" w:rsidRPr="006C5252" w:rsidRDefault="00D63A88" w:rsidP="00F25145">
      <w:pPr>
        <w:pStyle w:val="NoSpacing"/>
      </w:pPr>
      <w:r>
        <w:t xml:space="preserve">(This prophecy </w:t>
      </w:r>
      <w:r w:rsidR="006C5252">
        <w:t>is 2000 years old,</w:t>
      </w:r>
      <w:r>
        <w:t xml:space="preserve"> confirms </w:t>
      </w:r>
      <w:r w:rsidR="004579E0">
        <w:t xml:space="preserve">the word of truth concerning the world we live in, </w:t>
      </w:r>
      <w:r>
        <w:t>and that in 2013, we are VERY CLOSE to Judgment Day</w:t>
      </w:r>
      <w:r w:rsidR="005053A3">
        <w:t xml:space="preserve">.  Iniquity = sin; Wax = </w:t>
      </w:r>
      <w:r w:rsidR="006C5252">
        <w:t>turn or become.  Humbly learn</w:t>
      </w:r>
      <w:r>
        <w:t xml:space="preserve"> </w:t>
      </w:r>
      <w:r w:rsidR="006C5252">
        <w:t>reality.)</w:t>
      </w:r>
    </w:p>
    <w:p w14:paraId="703AA638" w14:textId="77777777" w:rsidR="00262A46" w:rsidRDefault="00262A46" w:rsidP="00F25145">
      <w:pPr>
        <w:pStyle w:val="NoSpacing"/>
      </w:pPr>
    </w:p>
    <w:p w14:paraId="1507B3E6" w14:textId="77777777" w:rsidR="008160A4" w:rsidRDefault="00262A46" w:rsidP="00F25145">
      <w:pPr>
        <w:pStyle w:val="NoSpacing"/>
      </w:pPr>
      <w:r>
        <w:t xml:space="preserve">Be careful </w:t>
      </w:r>
      <w:r w:rsidR="00D63A88">
        <w:t>ladies</w:t>
      </w:r>
      <w:r>
        <w:t xml:space="preserve">, have faith in the LORD, and </w:t>
      </w:r>
      <w:r w:rsidR="005053A3">
        <w:t xml:space="preserve">TRULY </w:t>
      </w:r>
      <w:r>
        <w:t>trust in Him.  Humbly learn His word, RUN FAR from churches, and OBEY Him! He KNOWS good souls from bad ones</w:t>
      </w:r>
      <w:r w:rsidR="008C65C1">
        <w:t xml:space="preserve">: </w:t>
      </w:r>
      <w:r w:rsidR="008C65C1" w:rsidRPr="008C65C1">
        <w:rPr>
          <w:b/>
        </w:rPr>
        <w:t>Ezekiel 18:4</w:t>
      </w:r>
      <w:r w:rsidR="008C65C1">
        <w:t>, get out of the fairytale movie mentality this world has you in, BEFORE it crushes you</w:t>
      </w:r>
      <w:r w:rsidR="008160A4">
        <w:t xml:space="preserve"> more, AND </w:t>
      </w:r>
      <w:r w:rsidR="008C65C1">
        <w:t>continues to steal your soul. Obeyin</w:t>
      </w:r>
      <w:r w:rsidR="00D63A88">
        <w:t>g the LORD is not following</w:t>
      </w:r>
      <w:r w:rsidR="008C65C1">
        <w:t xml:space="preserve"> religion</w:t>
      </w:r>
      <w:r w:rsidR="000F4D0A">
        <w:t>,</w:t>
      </w:r>
      <w:r w:rsidR="008C65C1">
        <w:t xml:space="preserve"> nor </w:t>
      </w:r>
      <w:r w:rsidR="000F4D0A">
        <w:t xml:space="preserve">going to ANY </w:t>
      </w:r>
      <w:r w:rsidR="008C65C1">
        <w:t>church</w:t>
      </w:r>
      <w:r w:rsidR="008160A4">
        <w:t xml:space="preserve">: </w:t>
      </w:r>
      <w:r w:rsidR="008160A4" w:rsidRPr="008160A4">
        <w:rPr>
          <w:b/>
        </w:rPr>
        <w:t>Acts 17:24-25</w:t>
      </w:r>
      <w:r w:rsidR="008C65C1" w:rsidRPr="008160A4">
        <w:rPr>
          <w:b/>
        </w:rPr>
        <w:t xml:space="preserve">, </w:t>
      </w:r>
      <w:proofErr w:type="spellStart"/>
      <w:r w:rsidR="008160A4" w:rsidRPr="008160A4">
        <w:rPr>
          <w:b/>
        </w:rPr>
        <w:t>ICorinthians</w:t>
      </w:r>
      <w:proofErr w:type="spellEnd"/>
      <w:r w:rsidR="008160A4" w:rsidRPr="008160A4">
        <w:rPr>
          <w:b/>
        </w:rPr>
        <w:t xml:space="preserve"> 3:16-17</w:t>
      </w:r>
      <w:r w:rsidR="008160A4">
        <w:t xml:space="preserve">, </w:t>
      </w:r>
      <w:r w:rsidR="008C65C1">
        <w:t xml:space="preserve">but dealing in 100% truth, being spiritual, and </w:t>
      </w:r>
      <w:r w:rsidR="000F4D0A">
        <w:t xml:space="preserve">having </w:t>
      </w:r>
      <w:r w:rsidR="008C65C1">
        <w:t xml:space="preserve">true understanding.  </w:t>
      </w:r>
    </w:p>
    <w:p w14:paraId="638D3447" w14:textId="77777777" w:rsidR="00262A46" w:rsidRDefault="00262A46" w:rsidP="00F25145">
      <w:pPr>
        <w:pStyle w:val="NoSpacing"/>
      </w:pPr>
      <w:r>
        <w:t>You</w:t>
      </w:r>
      <w:r w:rsidR="000E76BC">
        <w:t>r faith</w:t>
      </w:r>
      <w:r>
        <w:t xml:space="preserve"> WILL NOT be disappointed</w:t>
      </w:r>
      <w:r w:rsidR="000E76BC">
        <w:t xml:space="preserve">, nor forsaken: </w:t>
      </w:r>
      <w:r w:rsidR="000E76BC" w:rsidRPr="000E76BC">
        <w:rPr>
          <w:b/>
        </w:rPr>
        <w:t>Psalms 37:24-25</w:t>
      </w:r>
      <w:r w:rsidR="000E76BC">
        <w:t xml:space="preserve">, </w:t>
      </w:r>
      <w:r w:rsidR="000E76BC" w:rsidRPr="000E76BC">
        <w:rPr>
          <w:b/>
        </w:rPr>
        <w:t>Hebrews 10:38-39</w:t>
      </w:r>
      <w:r w:rsidR="000E76BC">
        <w:t xml:space="preserve">, </w:t>
      </w:r>
      <w:r w:rsidR="000E76BC" w:rsidRPr="000E76BC">
        <w:rPr>
          <w:b/>
        </w:rPr>
        <w:t>Hebrews 11:6</w:t>
      </w:r>
      <w:r w:rsidR="000E76BC">
        <w:t>.</w:t>
      </w:r>
      <w:r>
        <w:t xml:space="preserve"> </w:t>
      </w:r>
    </w:p>
    <w:p w14:paraId="3B1B6AB3" w14:textId="77777777" w:rsidR="000E76BC" w:rsidRDefault="000E76BC" w:rsidP="00F25145">
      <w:pPr>
        <w:pStyle w:val="NoSpacing"/>
      </w:pPr>
    </w:p>
    <w:p w14:paraId="25D925E0" w14:textId="77777777" w:rsidR="000E76BC" w:rsidRDefault="000E76BC" w:rsidP="00F25145">
      <w:pPr>
        <w:pStyle w:val="NoSpacing"/>
      </w:pPr>
      <w:r>
        <w:t>All honor, praises and perfection to our Almighty and Gracious Heavenly Father, and our Lord and Messiah Christ.</w:t>
      </w:r>
    </w:p>
    <w:p w14:paraId="168EDBD8" w14:textId="77777777" w:rsidR="000E76BC" w:rsidRDefault="000E76BC" w:rsidP="00F25145">
      <w:pPr>
        <w:pStyle w:val="NoSpacing"/>
      </w:pPr>
    </w:p>
    <w:p w14:paraId="01949C4E" w14:textId="77777777" w:rsidR="000E76BC" w:rsidRDefault="000E76BC" w:rsidP="00F25145">
      <w:pPr>
        <w:pStyle w:val="NoSpacing"/>
      </w:pPr>
      <w:r>
        <w:t xml:space="preserve">1611 king </w:t>
      </w:r>
      <w:proofErr w:type="spellStart"/>
      <w:r>
        <w:t>james</w:t>
      </w:r>
      <w:proofErr w:type="spellEnd"/>
      <w:r>
        <w:t xml:space="preserve"> version bible; </w:t>
      </w:r>
      <w:hyperlink r:id="rId4" w:history="1">
        <w:r w:rsidRPr="00C61D10">
          <w:rPr>
            <w:rStyle w:val="Hyperlink"/>
          </w:rPr>
          <w:t>www.thetruththebible.com</w:t>
        </w:r>
      </w:hyperlink>
    </w:p>
    <w:p w14:paraId="3D3CFD9B" w14:textId="77777777" w:rsidR="000E76BC" w:rsidRDefault="000E76BC" w:rsidP="00F25145">
      <w:pPr>
        <w:pStyle w:val="NoSpacing"/>
      </w:pPr>
    </w:p>
    <w:sectPr w:rsidR="000E76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NzAxM7E0MDG3tDRT0lEKTi0uzszPAykwrAUA3BK4JSwAAAA="/>
  </w:docVars>
  <w:rsids>
    <w:rsidRoot w:val="00F25145"/>
    <w:rsid w:val="00070EE7"/>
    <w:rsid w:val="000E76BC"/>
    <w:rsid w:val="000F4D0A"/>
    <w:rsid w:val="001458A0"/>
    <w:rsid w:val="00167193"/>
    <w:rsid w:val="00186656"/>
    <w:rsid w:val="00256593"/>
    <w:rsid w:val="00262A46"/>
    <w:rsid w:val="002D58EA"/>
    <w:rsid w:val="003462D3"/>
    <w:rsid w:val="004118AC"/>
    <w:rsid w:val="004579E0"/>
    <w:rsid w:val="00496304"/>
    <w:rsid w:val="004C2F69"/>
    <w:rsid w:val="005053A3"/>
    <w:rsid w:val="005C34F8"/>
    <w:rsid w:val="005F4474"/>
    <w:rsid w:val="0063718E"/>
    <w:rsid w:val="00693CC5"/>
    <w:rsid w:val="006C5252"/>
    <w:rsid w:val="007316C3"/>
    <w:rsid w:val="007B3CDB"/>
    <w:rsid w:val="007C483A"/>
    <w:rsid w:val="007D41B2"/>
    <w:rsid w:val="008160A4"/>
    <w:rsid w:val="008855FF"/>
    <w:rsid w:val="008A723E"/>
    <w:rsid w:val="008B7E6E"/>
    <w:rsid w:val="008C65C1"/>
    <w:rsid w:val="00930ACA"/>
    <w:rsid w:val="00B27960"/>
    <w:rsid w:val="00D04781"/>
    <w:rsid w:val="00D63A88"/>
    <w:rsid w:val="00D70FB7"/>
    <w:rsid w:val="00D75E78"/>
    <w:rsid w:val="00F25145"/>
    <w:rsid w:val="00FA7F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CC0F38"/>
  <w15:docId w15:val="{FC15C922-5876-4C57-A1EF-2451EE8EB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25145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0E76B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579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69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thetruththebib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267</Words>
  <Characters>7222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bi</dc:creator>
  <cp:keywords/>
  <dc:description/>
  <cp:lastModifiedBy>Antwan Foster</cp:lastModifiedBy>
  <cp:revision>2</cp:revision>
  <dcterms:created xsi:type="dcterms:W3CDTF">2018-08-15T01:34:00Z</dcterms:created>
  <dcterms:modified xsi:type="dcterms:W3CDTF">2018-08-15T01:34:00Z</dcterms:modified>
</cp:coreProperties>
</file>